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Шаян</w:t>
      </w:r>
      <w:r>
        <w:t xml:space="preserve"> </w:t>
      </w:r>
      <w:r>
        <w:t xml:space="preserve">Фаисал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572000" cy="3724976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72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188016" cy="4283242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428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178391" cy="4340993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434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22770" cy="4302492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430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5022470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2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488284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454914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54914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62474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4480295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4365977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4529614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Шаян Фаисал НФИ-02-19</dc:creator>
  <dc:language>ru-RU</dc:language>
  <cp:keywords/>
  <dcterms:created xsi:type="dcterms:W3CDTF">2022-09-08T08:59:20Z</dcterms:created>
  <dcterms:modified xsi:type="dcterms:W3CDTF">2022-09-08T08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